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34449" w14:textId="77777777" w:rsidR="009A371A" w:rsidRPr="009A371A" w:rsidRDefault="009A371A" w:rsidP="00D4682F">
      <w:pPr>
        <w:pStyle w:val="NoSpacing"/>
      </w:pPr>
      <w:r w:rsidRPr="009A371A">
        <w:t>Republic of the Philippines}</w:t>
      </w:r>
    </w:p>
    <w:p w14:paraId="472F809B" w14:textId="77777777" w:rsidR="009A371A" w:rsidRDefault="009A371A" w:rsidP="009A371A">
      <w:pPr>
        <w:pStyle w:val="NoSpacing"/>
        <w:rPr>
          <w:rFonts w:ascii="Times New Roman" w:hAnsi="Times New Roman" w:cs="Times New Roman"/>
          <w:sz w:val="24"/>
        </w:rPr>
      </w:pPr>
      <w:r w:rsidRPr="009A371A">
        <w:rPr>
          <w:rFonts w:ascii="Times New Roman" w:hAnsi="Times New Roman" w:cs="Times New Roman"/>
          <w:sz w:val="24"/>
        </w:rPr>
        <w:t>City of Baguio</w:t>
      </w:r>
      <w:r>
        <w:rPr>
          <w:rFonts w:ascii="Times New Roman" w:hAnsi="Times New Roman" w:cs="Times New Roman"/>
          <w:sz w:val="24"/>
        </w:rPr>
        <w:t>……………}</w:t>
      </w:r>
    </w:p>
    <w:p w14:paraId="04659D38" w14:textId="77777777" w:rsidR="009A371A" w:rsidRDefault="009A371A" w:rsidP="009A371A">
      <w:pPr>
        <w:pStyle w:val="NoSpacing"/>
        <w:rPr>
          <w:rFonts w:ascii="Times New Roman" w:hAnsi="Times New Roman" w:cs="Times New Roman"/>
          <w:sz w:val="24"/>
        </w:rPr>
      </w:pPr>
    </w:p>
    <w:p w14:paraId="494D17D4" w14:textId="77777777" w:rsidR="009A371A" w:rsidRPr="009A371A" w:rsidRDefault="009A371A" w:rsidP="009A371A">
      <w:pPr>
        <w:pStyle w:val="NoSpacing"/>
        <w:rPr>
          <w:rFonts w:ascii="Times New Roman" w:hAnsi="Times New Roman" w:cs="Times New Roman"/>
          <w:sz w:val="24"/>
        </w:rPr>
      </w:pPr>
    </w:p>
    <w:p w14:paraId="2D97F97B" w14:textId="77777777" w:rsidR="007E3C07" w:rsidRDefault="009A371A" w:rsidP="0063738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8"/>
          <w:u w:val="single"/>
        </w:rPr>
        <w:t>AFFIDAVIT</w:t>
      </w:r>
    </w:p>
    <w:p w14:paraId="3A4AB8E1" w14:textId="77777777" w:rsidR="009A371A" w:rsidRDefault="009A371A" w:rsidP="00637386">
      <w:pPr>
        <w:jc w:val="center"/>
        <w:rPr>
          <w:rFonts w:ascii="Times New Roman" w:hAnsi="Times New Roman" w:cs="Times New Roman"/>
          <w:sz w:val="24"/>
        </w:rPr>
      </w:pPr>
    </w:p>
    <w:p w14:paraId="5FA3575E" w14:textId="77777777" w:rsidR="009A371A" w:rsidRDefault="009A371A" w:rsidP="00106F01">
      <w:pPr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, _____________________________, of legal age, Filipino citizen, a Civil Engineer</w:t>
      </w:r>
      <w:r w:rsidR="00106F01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resident of ______________________________________________, Philippines, after having been duly sworn to in accordance with law, do hereby depose and state that:</w:t>
      </w:r>
    </w:p>
    <w:p w14:paraId="185BA3DE" w14:textId="77777777" w:rsidR="009A371A" w:rsidRDefault="009A371A" w:rsidP="009A371A">
      <w:pPr>
        <w:jc w:val="both"/>
        <w:rPr>
          <w:rFonts w:ascii="Times New Roman" w:hAnsi="Times New Roman" w:cs="Times New Roman"/>
          <w:sz w:val="24"/>
        </w:rPr>
      </w:pPr>
    </w:p>
    <w:p w14:paraId="0EAA32A6" w14:textId="77777777" w:rsidR="009A371A" w:rsidRDefault="009A371A" w:rsidP="009A371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 am</w:t>
      </w:r>
      <w:r w:rsidR="00CB60E0">
        <w:rPr>
          <w:rFonts w:ascii="Times New Roman" w:hAnsi="Times New Roman" w:cs="Times New Roman"/>
          <w:sz w:val="24"/>
        </w:rPr>
        <w:t xml:space="preserve"> the</w:t>
      </w:r>
      <w:r>
        <w:rPr>
          <w:rFonts w:ascii="Times New Roman" w:hAnsi="Times New Roman" w:cs="Times New Roman"/>
          <w:sz w:val="24"/>
        </w:rPr>
        <w:t xml:space="preserve"> </w:t>
      </w:r>
      <w:r w:rsidR="00106F01">
        <w:rPr>
          <w:rFonts w:ascii="Times New Roman" w:hAnsi="Times New Roman" w:cs="Times New Roman"/>
          <w:sz w:val="24"/>
        </w:rPr>
        <w:t>supervisor/</w:t>
      </w:r>
      <w:r>
        <w:rPr>
          <w:rFonts w:ascii="Times New Roman" w:hAnsi="Times New Roman" w:cs="Times New Roman"/>
          <w:sz w:val="24"/>
        </w:rPr>
        <w:t>in-charge</w:t>
      </w:r>
      <w:r w:rsidR="00106F01">
        <w:rPr>
          <w:rFonts w:ascii="Times New Roman" w:hAnsi="Times New Roman" w:cs="Times New Roman"/>
          <w:sz w:val="24"/>
        </w:rPr>
        <w:t xml:space="preserve"> of civil/structural works</w:t>
      </w:r>
      <w:r>
        <w:rPr>
          <w:rFonts w:ascii="Times New Roman" w:hAnsi="Times New Roman" w:cs="Times New Roman"/>
          <w:sz w:val="24"/>
        </w:rPr>
        <w:t xml:space="preserve"> of a particular project, particularly:  ___________</w:t>
      </w:r>
      <w:r w:rsidRPr="009A371A">
        <w:rPr>
          <w:rFonts w:ascii="Times New Roman" w:hAnsi="Times New Roman" w:cs="Times New Roman"/>
          <w:i/>
          <w:sz w:val="24"/>
        </w:rPr>
        <w:t>title/name of project</w:t>
      </w:r>
      <w:r>
        <w:rPr>
          <w:rFonts w:ascii="Times New Roman" w:hAnsi="Times New Roman" w:cs="Times New Roman"/>
          <w:i/>
          <w:sz w:val="24"/>
        </w:rPr>
        <w:t xml:space="preserve">___________, </w:t>
      </w:r>
      <w:r>
        <w:rPr>
          <w:rFonts w:ascii="Times New Roman" w:hAnsi="Times New Roman" w:cs="Times New Roman"/>
          <w:sz w:val="24"/>
        </w:rPr>
        <w:t>situated at _________________________________, Baguio City, and owned by ______________________________.</w:t>
      </w:r>
    </w:p>
    <w:p w14:paraId="3265CA38" w14:textId="77777777" w:rsidR="009A371A" w:rsidRDefault="009A371A" w:rsidP="009A371A">
      <w:pPr>
        <w:pStyle w:val="ListParagraph"/>
        <w:ind w:left="1800"/>
        <w:jc w:val="both"/>
        <w:rPr>
          <w:rFonts w:ascii="Times New Roman" w:hAnsi="Times New Roman" w:cs="Times New Roman"/>
          <w:sz w:val="24"/>
        </w:rPr>
      </w:pPr>
    </w:p>
    <w:p w14:paraId="060B9DDD" w14:textId="77777777" w:rsidR="009A371A" w:rsidRDefault="009A371A" w:rsidP="009A371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 attest to the fact that the</w:t>
      </w:r>
      <w:r w:rsidR="00106F01">
        <w:rPr>
          <w:rFonts w:ascii="Times New Roman" w:hAnsi="Times New Roman" w:cs="Times New Roman"/>
          <w:sz w:val="24"/>
        </w:rPr>
        <w:t xml:space="preserve"> said</w:t>
      </w:r>
      <w:r>
        <w:rPr>
          <w:rFonts w:ascii="Times New Roman" w:hAnsi="Times New Roman" w:cs="Times New Roman"/>
          <w:sz w:val="24"/>
        </w:rPr>
        <w:t xml:space="preserve"> start</w:t>
      </w:r>
      <w:r w:rsidR="00106F01">
        <w:rPr>
          <w:rFonts w:ascii="Times New Roman" w:hAnsi="Times New Roman" w:cs="Times New Roman"/>
          <w:sz w:val="24"/>
        </w:rPr>
        <w:t>ed/on-going/completed structure is in accordance with the submitted struct</w:t>
      </w:r>
      <w:r w:rsidR="00F76875">
        <w:rPr>
          <w:rFonts w:ascii="Times New Roman" w:hAnsi="Times New Roman" w:cs="Times New Roman"/>
          <w:sz w:val="24"/>
        </w:rPr>
        <w:t xml:space="preserve">ural plans, analysis, design, </w:t>
      </w:r>
      <w:r w:rsidR="00106F01">
        <w:rPr>
          <w:rFonts w:ascii="Times New Roman" w:hAnsi="Times New Roman" w:cs="Times New Roman"/>
          <w:sz w:val="24"/>
        </w:rPr>
        <w:t xml:space="preserve"> specifications</w:t>
      </w:r>
      <w:r w:rsidR="00F76875">
        <w:rPr>
          <w:rFonts w:ascii="Times New Roman" w:hAnsi="Times New Roman" w:cs="Times New Roman"/>
          <w:sz w:val="24"/>
        </w:rPr>
        <w:t>, National Building Code of the Philippines and the National Structural Code of the Philippines</w:t>
      </w:r>
      <w:r w:rsidR="00106F01">
        <w:rPr>
          <w:rFonts w:ascii="Times New Roman" w:hAnsi="Times New Roman" w:cs="Times New Roman"/>
          <w:sz w:val="24"/>
        </w:rPr>
        <w:t>;</w:t>
      </w:r>
    </w:p>
    <w:p w14:paraId="06B3E0C2" w14:textId="77777777" w:rsidR="00106F01" w:rsidRPr="00106F01" w:rsidRDefault="00106F01" w:rsidP="00106F01">
      <w:pPr>
        <w:pStyle w:val="ListParagraph"/>
        <w:rPr>
          <w:rFonts w:ascii="Times New Roman" w:hAnsi="Times New Roman" w:cs="Times New Roman"/>
          <w:sz w:val="24"/>
        </w:rPr>
      </w:pPr>
    </w:p>
    <w:p w14:paraId="3DC2322B" w14:textId="77777777" w:rsidR="00106F01" w:rsidRDefault="00106F01" w:rsidP="00106F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 am executing this Affidavit to attest to the truthfulness of the foregoing and for all legal intents and purpose this may serve.</w:t>
      </w:r>
    </w:p>
    <w:p w14:paraId="5E0B5E3B" w14:textId="77777777" w:rsidR="00106F01" w:rsidRPr="00106F01" w:rsidRDefault="00106F01" w:rsidP="00106F01">
      <w:pPr>
        <w:jc w:val="both"/>
        <w:rPr>
          <w:rFonts w:ascii="Times New Roman" w:hAnsi="Times New Roman" w:cs="Times New Roman"/>
          <w:sz w:val="24"/>
        </w:rPr>
      </w:pPr>
    </w:p>
    <w:p w14:paraId="752AE9A1" w14:textId="77777777" w:rsidR="00106F01" w:rsidRDefault="00106F01" w:rsidP="00106F01">
      <w:pPr>
        <w:ind w:firstLine="720"/>
        <w:jc w:val="both"/>
        <w:rPr>
          <w:rFonts w:ascii="Times New Roman" w:hAnsi="Times New Roman" w:cs="Times New Roman"/>
          <w:sz w:val="24"/>
        </w:rPr>
      </w:pPr>
      <w:r w:rsidRPr="00106F01">
        <w:rPr>
          <w:rFonts w:ascii="Times New Roman" w:hAnsi="Times New Roman" w:cs="Times New Roman"/>
          <w:b/>
          <w:sz w:val="24"/>
        </w:rPr>
        <w:t>IN WITNESS WHEREOF</w:t>
      </w:r>
      <w:r>
        <w:rPr>
          <w:rFonts w:ascii="Times New Roman" w:hAnsi="Times New Roman" w:cs="Times New Roman"/>
          <w:sz w:val="24"/>
        </w:rPr>
        <w:t xml:space="preserve">, I have hereunto set my hand this, </w:t>
      </w:r>
      <w:r w:rsidR="0003017C">
        <w:rPr>
          <w:rFonts w:ascii="Times New Roman" w:hAnsi="Times New Roman" w:cs="Times New Roman"/>
          <w:sz w:val="24"/>
        </w:rPr>
        <w:t>_______________, 20__</w:t>
      </w:r>
      <w:r>
        <w:rPr>
          <w:rFonts w:ascii="Times New Roman" w:hAnsi="Times New Roman" w:cs="Times New Roman"/>
          <w:sz w:val="24"/>
        </w:rPr>
        <w:t>, at the City of Baguio, Philippines.</w:t>
      </w:r>
    </w:p>
    <w:p w14:paraId="0A51AA6C" w14:textId="77777777" w:rsidR="00106F01" w:rsidRPr="00106F01" w:rsidRDefault="00106F01" w:rsidP="00106F01">
      <w:pPr>
        <w:rPr>
          <w:rFonts w:ascii="Times New Roman" w:hAnsi="Times New Roman" w:cs="Times New Roman"/>
          <w:sz w:val="24"/>
        </w:rPr>
      </w:pPr>
    </w:p>
    <w:p w14:paraId="7A03981E" w14:textId="77777777" w:rsidR="00106F01" w:rsidRDefault="00106F01" w:rsidP="00106F01">
      <w:pPr>
        <w:jc w:val="center"/>
        <w:rPr>
          <w:rFonts w:ascii="Times New Roman" w:hAnsi="Times New Roman" w:cs="Times New Roman"/>
          <w:b/>
          <w:sz w:val="24"/>
        </w:rPr>
      </w:pPr>
    </w:p>
    <w:p w14:paraId="76EFC183" w14:textId="77777777" w:rsidR="009A371A" w:rsidRDefault="00B43377" w:rsidP="00B43377">
      <w:pPr>
        <w:pStyle w:val="NoSpacing"/>
        <w:jc w:val="center"/>
      </w:pPr>
      <w:r>
        <w:t>________________________________________</w:t>
      </w:r>
    </w:p>
    <w:p w14:paraId="66DFC04A" w14:textId="77777777" w:rsidR="00B43377" w:rsidRPr="00B43377" w:rsidRDefault="00B43377" w:rsidP="00B43377">
      <w:pPr>
        <w:pStyle w:val="NoSpacing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FFIANT</w:t>
      </w:r>
    </w:p>
    <w:p w14:paraId="30E0C0E8" w14:textId="77777777" w:rsidR="00B43377" w:rsidRDefault="00B43377" w:rsidP="00B43377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C. No.__________    </w:t>
      </w:r>
      <w:proofErr w:type="gramStart"/>
      <w:r>
        <w:rPr>
          <w:rFonts w:ascii="Times New Roman" w:hAnsi="Times New Roman" w:cs="Times New Roman"/>
        </w:rPr>
        <w:t>Validity:_</w:t>
      </w:r>
      <w:proofErr w:type="gramEnd"/>
      <w:r>
        <w:rPr>
          <w:rFonts w:ascii="Times New Roman" w:hAnsi="Times New Roman" w:cs="Times New Roman"/>
        </w:rPr>
        <w:t>________</w:t>
      </w:r>
    </w:p>
    <w:p w14:paraId="39555EF2" w14:textId="77777777" w:rsidR="00B43377" w:rsidRDefault="00B43377" w:rsidP="00B43377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TR. No.__________    Date </w:t>
      </w:r>
      <w:proofErr w:type="gramStart"/>
      <w:r>
        <w:rPr>
          <w:rFonts w:ascii="Times New Roman" w:hAnsi="Times New Roman" w:cs="Times New Roman"/>
        </w:rPr>
        <w:t>Issued:_</w:t>
      </w:r>
      <w:proofErr w:type="gramEnd"/>
      <w:r>
        <w:rPr>
          <w:rFonts w:ascii="Times New Roman" w:hAnsi="Times New Roman" w:cs="Times New Roman"/>
        </w:rPr>
        <w:t>________</w:t>
      </w:r>
    </w:p>
    <w:p w14:paraId="1B283B83" w14:textId="77777777" w:rsidR="00B43377" w:rsidRPr="00B43377" w:rsidRDefault="00B43377" w:rsidP="00B43377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d at ___________</w:t>
      </w:r>
    </w:p>
    <w:p w14:paraId="717FE302" w14:textId="77777777" w:rsidR="009A371A" w:rsidRPr="009A371A" w:rsidRDefault="009A371A" w:rsidP="009A371A">
      <w:pPr>
        <w:jc w:val="both"/>
        <w:rPr>
          <w:rFonts w:ascii="Times New Roman" w:hAnsi="Times New Roman" w:cs="Times New Roman"/>
          <w:sz w:val="24"/>
        </w:rPr>
      </w:pPr>
    </w:p>
    <w:p w14:paraId="5234BC6F" w14:textId="77777777" w:rsidR="00637386" w:rsidRPr="00637386" w:rsidRDefault="00637386" w:rsidP="00B43377">
      <w:pPr>
        <w:jc w:val="both"/>
        <w:rPr>
          <w:rFonts w:ascii="Times New Roman" w:hAnsi="Times New Roman" w:cs="Times New Roman"/>
        </w:rPr>
      </w:pPr>
    </w:p>
    <w:p w14:paraId="4C2DE024" w14:textId="77777777" w:rsidR="00637386" w:rsidRDefault="00B43377" w:rsidP="00B43377">
      <w:pPr>
        <w:jc w:val="both"/>
        <w:rPr>
          <w:rFonts w:ascii="Times New Roman" w:hAnsi="Times New Roman" w:cs="Times New Roman"/>
          <w:sz w:val="24"/>
        </w:rPr>
      </w:pPr>
      <w:r w:rsidRPr="00B43377">
        <w:rPr>
          <w:rFonts w:ascii="Times New Roman" w:hAnsi="Times New Roman" w:cs="Times New Roman"/>
          <w:sz w:val="24"/>
        </w:rPr>
        <w:tab/>
      </w:r>
      <w:r w:rsidRPr="00B43377">
        <w:rPr>
          <w:rFonts w:ascii="Times New Roman" w:hAnsi="Times New Roman" w:cs="Times New Roman"/>
          <w:b/>
          <w:sz w:val="24"/>
        </w:rPr>
        <w:t xml:space="preserve">SUBSCRIBED AND SWORN TO BEFORE ME </w:t>
      </w:r>
      <w:r w:rsidRPr="00B43377">
        <w:rPr>
          <w:rFonts w:ascii="Times New Roman" w:hAnsi="Times New Roman" w:cs="Times New Roman"/>
          <w:sz w:val="24"/>
        </w:rPr>
        <w:t>this _________________________________</w:t>
      </w:r>
      <w:r w:rsidR="00CB60E0">
        <w:rPr>
          <w:rFonts w:ascii="Times New Roman" w:hAnsi="Times New Roman" w:cs="Times New Roman"/>
          <w:sz w:val="24"/>
        </w:rPr>
        <w:t xml:space="preserve">, at the City of Baguio, after Affiant had exhibited to me his/her competent evidence of identity. I further </w:t>
      </w:r>
      <w:r w:rsidR="00CB60E0" w:rsidRPr="00CB60E0">
        <w:rPr>
          <w:rFonts w:ascii="Times New Roman" w:hAnsi="Times New Roman" w:cs="Times New Roman"/>
          <w:b/>
          <w:sz w:val="24"/>
        </w:rPr>
        <w:t>CERTIFY</w:t>
      </w:r>
      <w:r w:rsidR="00CB60E0">
        <w:rPr>
          <w:rFonts w:ascii="Times New Roman" w:hAnsi="Times New Roman" w:cs="Times New Roman"/>
          <w:b/>
          <w:sz w:val="24"/>
        </w:rPr>
        <w:t xml:space="preserve"> </w:t>
      </w:r>
      <w:r w:rsidR="00CB60E0">
        <w:rPr>
          <w:rFonts w:ascii="Times New Roman" w:hAnsi="Times New Roman" w:cs="Times New Roman"/>
          <w:sz w:val="24"/>
        </w:rPr>
        <w:t>that I have personally examined the above-named Affiant and that I am fully convinced and satisfied that the foregoing statements in this Affidavit were freely and voluntarily given, and fully understood by him.</w:t>
      </w:r>
    </w:p>
    <w:p w14:paraId="16FC9B8C" w14:textId="77777777" w:rsidR="00CB60E0" w:rsidRDefault="00CB60E0" w:rsidP="00B43377">
      <w:pPr>
        <w:jc w:val="both"/>
        <w:rPr>
          <w:rFonts w:ascii="Times New Roman" w:hAnsi="Times New Roman" w:cs="Times New Roman"/>
          <w:sz w:val="24"/>
        </w:rPr>
      </w:pPr>
    </w:p>
    <w:p w14:paraId="73E814DC" w14:textId="77777777" w:rsidR="00CB60E0" w:rsidRDefault="00CB60E0" w:rsidP="00B43377">
      <w:pPr>
        <w:jc w:val="both"/>
        <w:rPr>
          <w:rFonts w:ascii="Times New Roman" w:hAnsi="Times New Roman" w:cs="Times New Roman"/>
          <w:sz w:val="24"/>
        </w:rPr>
      </w:pPr>
    </w:p>
    <w:p w14:paraId="2975354F" w14:textId="77777777" w:rsidR="00CB60E0" w:rsidRDefault="00CB60E0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c. No. _____;</w:t>
      </w:r>
    </w:p>
    <w:p w14:paraId="108AD512" w14:textId="77777777" w:rsidR="00CB60E0" w:rsidRDefault="00CB60E0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ge No. _____;</w:t>
      </w:r>
    </w:p>
    <w:p w14:paraId="391CBDF3" w14:textId="77777777" w:rsidR="00CB60E0" w:rsidRDefault="00CB60E0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ook No. _____;</w:t>
      </w:r>
    </w:p>
    <w:p w14:paraId="1EAFE5C7" w14:textId="77777777" w:rsidR="00CB60E0" w:rsidRPr="00CB60E0" w:rsidRDefault="0003017C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ries of 20__</w:t>
      </w:r>
      <w:r w:rsidR="00CB60E0">
        <w:rPr>
          <w:rFonts w:ascii="Times New Roman" w:hAnsi="Times New Roman" w:cs="Times New Roman"/>
          <w:sz w:val="24"/>
        </w:rPr>
        <w:t>.</w:t>
      </w:r>
    </w:p>
    <w:sectPr w:rsidR="00CB60E0" w:rsidRPr="00CB60E0" w:rsidSect="00B43377">
      <w:headerReference w:type="default" r:id="rId7"/>
      <w:pgSz w:w="12240" w:h="18720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D978B" w14:textId="77777777" w:rsidR="000A1C95" w:rsidRDefault="000A1C95" w:rsidP="00697500">
      <w:pPr>
        <w:spacing w:after="0" w:line="240" w:lineRule="auto"/>
      </w:pPr>
      <w:r>
        <w:separator/>
      </w:r>
    </w:p>
  </w:endnote>
  <w:endnote w:type="continuationSeparator" w:id="0">
    <w:p w14:paraId="43D56642" w14:textId="77777777" w:rsidR="000A1C95" w:rsidRDefault="000A1C95" w:rsidP="006975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5F849" w14:textId="77777777" w:rsidR="000A1C95" w:rsidRDefault="000A1C95" w:rsidP="00697500">
      <w:pPr>
        <w:spacing w:after="0" w:line="240" w:lineRule="auto"/>
      </w:pPr>
      <w:r>
        <w:separator/>
      </w:r>
    </w:p>
  </w:footnote>
  <w:footnote w:type="continuationSeparator" w:id="0">
    <w:p w14:paraId="235C539E" w14:textId="77777777" w:rsidR="000A1C95" w:rsidRDefault="000A1C95" w:rsidP="006975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1802A" w14:textId="6F7F8119" w:rsidR="00697500" w:rsidRDefault="00697500" w:rsidP="00697500">
    <w:pPr>
      <w:pStyle w:val="Header"/>
      <w:jc w:val="center"/>
    </w:pPr>
    <w:r>
      <w:t>SAMPLE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B17A79"/>
    <w:multiLevelType w:val="hybridMultilevel"/>
    <w:tmpl w:val="9F94956A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671181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sDAztLA0NDAzMLFU0lEKTi0uzszPAykwrgUAPn9DMCwAAAA="/>
  </w:docVars>
  <w:rsids>
    <w:rsidRoot w:val="00637386"/>
    <w:rsid w:val="0003017C"/>
    <w:rsid w:val="000A1C95"/>
    <w:rsid w:val="00106F01"/>
    <w:rsid w:val="001670DE"/>
    <w:rsid w:val="004F7079"/>
    <w:rsid w:val="005344FF"/>
    <w:rsid w:val="00637386"/>
    <w:rsid w:val="00666060"/>
    <w:rsid w:val="00697500"/>
    <w:rsid w:val="00715F6F"/>
    <w:rsid w:val="007E3C07"/>
    <w:rsid w:val="009A371A"/>
    <w:rsid w:val="00B43377"/>
    <w:rsid w:val="00CB60E0"/>
    <w:rsid w:val="00D4682F"/>
    <w:rsid w:val="00D77419"/>
    <w:rsid w:val="00EC7B53"/>
    <w:rsid w:val="00F44D98"/>
    <w:rsid w:val="00F76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25625"/>
  <w15:chartTrackingRefBased/>
  <w15:docId w15:val="{4C72F41E-009D-4F9A-BFF5-55C419F5D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38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4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4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A37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7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7500"/>
  </w:style>
  <w:style w:type="paragraph" w:styleId="Footer">
    <w:name w:val="footer"/>
    <w:basedOn w:val="Normal"/>
    <w:link w:val="FooterChar"/>
    <w:uiPriority w:val="99"/>
    <w:unhideWhenUsed/>
    <w:rsid w:val="00697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WELL</dc:creator>
  <cp:keywords/>
  <dc:description/>
  <cp:lastModifiedBy>RDAYAO</cp:lastModifiedBy>
  <cp:revision>7</cp:revision>
  <cp:lastPrinted>2018-09-20T03:56:00Z</cp:lastPrinted>
  <dcterms:created xsi:type="dcterms:W3CDTF">2020-03-11T00:53:00Z</dcterms:created>
  <dcterms:modified xsi:type="dcterms:W3CDTF">2022-08-02T07:22:00Z</dcterms:modified>
</cp:coreProperties>
</file>